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E59BBE" w14:textId="77777777" w:rsidR="00492C3C" w:rsidRPr="00334461" w:rsidRDefault="00492C3C" w:rsidP="00492C3C">
      <w:pPr>
        <w:jc w:val="center"/>
        <w:rPr>
          <w:lang w:val="en-US"/>
        </w:rPr>
      </w:pPr>
    </w:p>
    <w:p w14:paraId="75947C65" w14:textId="77777777" w:rsidR="00BD36BA" w:rsidRPr="00334461" w:rsidRDefault="00492C3C" w:rsidP="00492C3C">
      <w:pPr>
        <w:jc w:val="center"/>
        <w:rPr>
          <w:lang w:val="en-US"/>
        </w:rPr>
      </w:pPr>
      <w:r w:rsidRPr="00334461">
        <w:rPr>
          <w:noProof/>
        </w:rPr>
        <w:drawing>
          <wp:inline distT="0" distB="0" distL="0" distR="0" wp14:anchorId="2E222901" wp14:editId="6F8BD46A">
            <wp:extent cx="4267695" cy="1314450"/>
            <wp:effectExtent l="19050" t="19050" r="1855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UI_Galway_BrandMark_B_5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835" cy="1314450"/>
                    </a:xfrm>
                    <a:prstGeom prst="rect">
                      <a:avLst/>
                    </a:prstGeom>
                    <a:ln w="3175">
                      <a:solidFill>
                        <a:schemeClr val="tx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52D9E" w14:textId="77777777" w:rsidR="00492C3C" w:rsidRPr="00334461" w:rsidRDefault="00492C3C" w:rsidP="00492C3C">
      <w:pPr>
        <w:jc w:val="center"/>
        <w:rPr>
          <w:lang w:val="en-US"/>
        </w:rPr>
      </w:pPr>
    </w:p>
    <w:p w14:paraId="1663FB37" w14:textId="77777777" w:rsidR="00492C3C" w:rsidRPr="00334461" w:rsidRDefault="00492C3C" w:rsidP="00492C3C">
      <w:pPr>
        <w:jc w:val="center"/>
        <w:rPr>
          <w:lang w:val="en-US"/>
        </w:rPr>
      </w:pPr>
    </w:p>
    <w:p w14:paraId="14A92747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38548E68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1EE80DCA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  <w:r w:rsidRPr="00334461">
        <w:rPr>
          <w:b/>
          <w:sz w:val="40"/>
          <w:lang w:val="en-US"/>
        </w:rPr>
        <w:t>MS8</w:t>
      </w:r>
      <w:r w:rsidR="000E0980">
        <w:rPr>
          <w:b/>
          <w:sz w:val="40"/>
          <w:lang w:val="en-US"/>
        </w:rPr>
        <w:t>06</w:t>
      </w:r>
      <w:r w:rsidRPr="00334461">
        <w:rPr>
          <w:b/>
          <w:sz w:val="40"/>
          <w:lang w:val="en-US"/>
        </w:rPr>
        <w:t xml:space="preserve"> – </w:t>
      </w:r>
      <w:r w:rsidR="00004837">
        <w:rPr>
          <w:b/>
          <w:sz w:val="40"/>
          <w:lang w:val="en-US"/>
        </w:rPr>
        <w:t>Business</w:t>
      </w:r>
      <w:r w:rsidRPr="00334461">
        <w:rPr>
          <w:b/>
          <w:sz w:val="40"/>
          <w:lang w:val="en-US"/>
        </w:rPr>
        <w:t xml:space="preserve"> Application Programming</w:t>
      </w:r>
    </w:p>
    <w:p w14:paraId="4765C856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26C36FCC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32A4B5CF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73DF91B9" w14:textId="77777777" w:rsidR="00492C3C" w:rsidRPr="00334461" w:rsidRDefault="00492C3C" w:rsidP="00492C3C">
      <w:pPr>
        <w:jc w:val="center"/>
        <w:rPr>
          <w:b/>
          <w:sz w:val="40"/>
          <w:lang w:val="en-US"/>
        </w:rPr>
      </w:pPr>
    </w:p>
    <w:p w14:paraId="62E66A01" w14:textId="72E162DA" w:rsidR="00492C3C" w:rsidRPr="00334461" w:rsidRDefault="00492C3C" w:rsidP="00492C3C">
      <w:pPr>
        <w:rPr>
          <w:b/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 xml:space="preserve">Student Name: </w:t>
      </w:r>
      <w:r w:rsidRPr="00334461">
        <w:rPr>
          <w:b/>
          <w:sz w:val="32"/>
          <w:szCs w:val="32"/>
          <w:lang w:val="en-US"/>
        </w:rPr>
        <w:tab/>
      </w:r>
      <w:r w:rsidRPr="00334461">
        <w:rPr>
          <w:b/>
          <w:sz w:val="32"/>
          <w:szCs w:val="32"/>
          <w:lang w:val="en-US"/>
        </w:rPr>
        <w:tab/>
      </w:r>
      <w:r w:rsidRPr="00334461">
        <w:rPr>
          <w:b/>
          <w:sz w:val="32"/>
          <w:szCs w:val="32"/>
          <w:lang w:val="en-US"/>
        </w:rPr>
        <w:tab/>
      </w:r>
      <w:r w:rsidR="002E4FD5" w:rsidRPr="00334461">
        <w:rPr>
          <w:b/>
          <w:sz w:val="32"/>
          <w:szCs w:val="32"/>
          <w:lang w:val="en-US"/>
        </w:rPr>
        <w:tab/>
      </w:r>
      <w:r w:rsidR="00016FA5">
        <w:rPr>
          <w:b/>
          <w:sz w:val="32"/>
          <w:szCs w:val="32"/>
          <w:lang w:val="en-US"/>
        </w:rPr>
        <w:t>Varun</w:t>
      </w:r>
      <w:r w:rsidR="00CE775F">
        <w:rPr>
          <w:b/>
          <w:sz w:val="32"/>
          <w:szCs w:val="32"/>
          <w:lang w:val="en-US"/>
        </w:rPr>
        <w:t xml:space="preserve"> D</w:t>
      </w:r>
      <w:r w:rsidR="00016FA5">
        <w:rPr>
          <w:b/>
          <w:sz w:val="32"/>
          <w:szCs w:val="32"/>
          <w:lang w:val="en-US"/>
        </w:rPr>
        <w:t>ua</w:t>
      </w:r>
    </w:p>
    <w:p w14:paraId="3C7D95AF" w14:textId="16C1CD2D" w:rsidR="00492C3C" w:rsidRPr="00334461" w:rsidRDefault="00492C3C" w:rsidP="00492C3C">
      <w:pPr>
        <w:rPr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 xml:space="preserve">NUI Galway ID Number: </w:t>
      </w:r>
      <w:r w:rsidRPr="00334461">
        <w:rPr>
          <w:b/>
          <w:sz w:val="32"/>
          <w:szCs w:val="32"/>
          <w:lang w:val="en-US"/>
        </w:rPr>
        <w:tab/>
      </w:r>
      <w:r w:rsidR="002E4FD5" w:rsidRPr="00334461">
        <w:rPr>
          <w:b/>
          <w:sz w:val="32"/>
          <w:szCs w:val="32"/>
          <w:lang w:val="en-US"/>
        </w:rPr>
        <w:tab/>
      </w:r>
      <w:r w:rsidR="00016FA5">
        <w:rPr>
          <w:b/>
          <w:sz w:val="32"/>
          <w:szCs w:val="32"/>
          <w:lang w:val="en-US"/>
        </w:rPr>
        <w:t>19230587</w:t>
      </w:r>
    </w:p>
    <w:p w14:paraId="38E434F0" w14:textId="77777777" w:rsidR="004F3D9E" w:rsidRPr="00334461" w:rsidRDefault="004F3D9E" w:rsidP="00492C3C">
      <w:pPr>
        <w:rPr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>Assignment:</w:t>
      </w:r>
      <w:r w:rsidRPr="00334461">
        <w:rPr>
          <w:sz w:val="32"/>
          <w:szCs w:val="32"/>
          <w:lang w:val="en-US"/>
        </w:rPr>
        <w:tab/>
      </w:r>
      <w:r w:rsidRPr="00334461">
        <w:rPr>
          <w:sz w:val="32"/>
          <w:szCs w:val="32"/>
          <w:lang w:val="en-US"/>
        </w:rPr>
        <w:tab/>
      </w:r>
      <w:r w:rsidRPr="00334461">
        <w:rPr>
          <w:sz w:val="32"/>
          <w:szCs w:val="32"/>
          <w:lang w:val="en-US"/>
        </w:rPr>
        <w:tab/>
      </w:r>
      <w:r w:rsidRPr="00334461">
        <w:rPr>
          <w:sz w:val="32"/>
          <w:szCs w:val="32"/>
          <w:lang w:val="en-US"/>
        </w:rPr>
        <w:tab/>
      </w:r>
      <w:r w:rsidR="004B6201">
        <w:rPr>
          <w:sz w:val="32"/>
          <w:szCs w:val="32"/>
          <w:lang w:val="en-US"/>
        </w:rPr>
        <w:t>1</w:t>
      </w:r>
    </w:p>
    <w:p w14:paraId="25CFB747" w14:textId="1A1734FE" w:rsidR="008A57FA" w:rsidRPr="00334461" w:rsidRDefault="008B489A" w:rsidP="00492C3C">
      <w:pPr>
        <w:rPr>
          <w:b/>
          <w:sz w:val="32"/>
          <w:szCs w:val="32"/>
          <w:lang w:val="en-US"/>
        </w:rPr>
      </w:pPr>
      <w:r w:rsidRPr="00334461">
        <w:rPr>
          <w:b/>
          <w:sz w:val="32"/>
          <w:szCs w:val="32"/>
          <w:lang w:val="en-US"/>
        </w:rPr>
        <w:t>Date of Submission:</w:t>
      </w:r>
      <w:r w:rsidRPr="00334461">
        <w:rPr>
          <w:sz w:val="32"/>
          <w:szCs w:val="32"/>
          <w:lang w:val="en-US"/>
        </w:rPr>
        <w:tab/>
      </w:r>
      <w:r w:rsidR="002E4FD5" w:rsidRPr="00334461">
        <w:rPr>
          <w:sz w:val="32"/>
          <w:szCs w:val="32"/>
          <w:lang w:val="en-US"/>
        </w:rPr>
        <w:tab/>
      </w:r>
      <w:r w:rsidR="00572472">
        <w:rPr>
          <w:sz w:val="32"/>
          <w:szCs w:val="32"/>
          <w:lang w:val="en-US"/>
        </w:rPr>
        <w:tab/>
        <w:t>2</w:t>
      </w:r>
      <w:r w:rsidR="00184455">
        <w:rPr>
          <w:sz w:val="32"/>
          <w:szCs w:val="32"/>
          <w:lang w:val="en-US"/>
        </w:rPr>
        <w:t>6</w:t>
      </w:r>
      <w:bookmarkStart w:id="0" w:name="_GoBack"/>
      <w:bookmarkEnd w:id="0"/>
      <w:r w:rsidR="00572472">
        <w:rPr>
          <w:sz w:val="32"/>
          <w:szCs w:val="32"/>
          <w:lang w:val="en-US"/>
        </w:rPr>
        <w:t>/09</w:t>
      </w:r>
      <w:r w:rsidRPr="00334461">
        <w:rPr>
          <w:sz w:val="32"/>
          <w:szCs w:val="32"/>
          <w:lang w:val="en-US"/>
        </w:rPr>
        <w:t>/2</w:t>
      </w:r>
      <w:r w:rsidR="00016FA5">
        <w:rPr>
          <w:sz w:val="32"/>
          <w:szCs w:val="32"/>
          <w:lang w:val="en-US"/>
        </w:rPr>
        <w:t>0</w:t>
      </w:r>
      <w:r w:rsidR="002615CD">
        <w:rPr>
          <w:sz w:val="32"/>
          <w:szCs w:val="32"/>
          <w:lang w:val="en-US"/>
        </w:rPr>
        <w:t>1</w:t>
      </w:r>
      <w:r w:rsidR="002F25B3">
        <w:rPr>
          <w:sz w:val="32"/>
          <w:szCs w:val="32"/>
          <w:lang w:val="en-US"/>
        </w:rPr>
        <w:t>9</w:t>
      </w:r>
    </w:p>
    <w:p w14:paraId="2CB6DB56" w14:textId="77777777" w:rsidR="004661E9" w:rsidRDefault="008A57FA" w:rsidP="004661E9">
      <w:pPr>
        <w:autoSpaceDE w:val="0"/>
        <w:autoSpaceDN w:val="0"/>
        <w:adjustRightInd w:val="0"/>
        <w:spacing w:after="0" w:line="240" w:lineRule="auto"/>
        <w:rPr>
          <w:sz w:val="32"/>
          <w:szCs w:val="32"/>
          <w:lang w:val="en-US"/>
        </w:rPr>
      </w:pPr>
      <w:r w:rsidRPr="00334461">
        <w:rPr>
          <w:sz w:val="32"/>
          <w:szCs w:val="32"/>
          <w:lang w:val="en-US"/>
        </w:rPr>
        <w:br w:type="page"/>
      </w:r>
    </w:p>
    <w:p w14:paraId="13163A1D" w14:textId="7FDB8C84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lastRenderedPageBreak/>
        <w:t xml:space="preserve">Assignment </w:t>
      </w:r>
      <w:r w:rsidR="009A2AFE">
        <w:rPr>
          <w:b/>
          <w:sz w:val="28"/>
          <w:szCs w:val="28"/>
          <w:lang w:val="en-US"/>
        </w:rPr>
        <w:t>1:</w:t>
      </w:r>
      <w:r w:rsidRPr="00C31744">
        <w:rPr>
          <w:b/>
          <w:sz w:val="28"/>
          <w:szCs w:val="28"/>
          <w:lang w:val="en-US"/>
        </w:rPr>
        <w:t xml:space="preserve"> </w:t>
      </w:r>
      <w:r w:rsidR="009A2AFE">
        <w:rPr>
          <w:b/>
          <w:sz w:val="28"/>
          <w:szCs w:val="28"/>
          <w:lang w:val="en-US"/>
        </w:rPr>
        <w:t>Welcome App</w:t>
      </w:r>
    </w:p>
    <w:p w14:paraId="59C91ACE" w14:textId="77777777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</w:p>
    <w:p w14:paraId="2096F635" w14:textId="00F1DD72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creen shots of Application at </w:t>
      </w:r>
      <w:r w:rsidRPr="00C31744">
        <w:rPr>
          <w:b/>
          <w:sz w:val="28"/>
          <w:szCs w:val="28"/>
          <w:lang w:val="en-US"/>
        </w:rPr>
        <w:t>Runtime:</w:t>
      </w:r>
    </w:p>
    <w:p w14:paraId="5A70008E" w14:textId="77777777" w:rsidR="002F25B3" w:rsidRPr="00C31744" w:rsidRDefault="002F25B3" w:rsidP="002F25B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</w:p>
    <w:p w14:paraId="15D2355C" w14:textId="76C66ED5" w:rsidR="002F25B3" w:rsidRDefault="00A40AF3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3214C41" wp14:editId="6D34392C">
            <wp:extent cx="4808220" cy="32054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20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5C1DF" w14:textId="77777777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</w:p>
    <w:p w14:paraId="40FB4B5F" w14:textId="2C3A7383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1: </w:t>
      </w:r>
      <w:r w:rsidR="009A2AFE">
        <w:rPr>
          <w:b/>
          <w:sz w:val="24"/>
          <w:szCs w:val="24"/>
          <w:lang w:val="en-US"/>
        </w:rPr>
        <w:t>Project after load, User has input Name and Student Number</w:t>
      </w:r>
    </w:p>
    <w:p w14:paraId="038760AB" w14:textId="77777777" w:rsidR="002F25B3" w:rsidRPr="00C31744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0C87808" w14:textId="385D3DF0" w:rsidR="002F25B3" w:rsidRDefault="00A40AF3" w:rsidP="002F25B3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E5C19FD" wp14:editId="62F896DE">
            <wp:extent cx="4747260" cy="316276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486" cy="3185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184FA" w14:textId="77777777" w:rsidR="002F25B3" w:rsidRDefault="002F25B3" w:rsidP="002F25B3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en-US"/>
        </w:rPr>
      </w:pPr>
    </w:p>
    <w:p w14:paraId="26473BE5" w14:textId="6C61D969" w:rsidR="002F25B3" w:rsidRDefault="002F25B3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2: After </w:t>
      </w:r>
      <w:r w:rsidR="009A4B0B">
        <w:rPr>
          <w:b/>
          <w:sz w:val="24"/>
          <w:szCs w:val="24"/>
          <w:lang w:val="en-US"/>
        </w:rPr>
        <w:t xml:space="preserve">Display </w:t>
      </w:r>
      <w:r w:rsidR="009A2AFE">
        <w:rPr>
          <w:b/>
          <w:sz w:val="24"/>
          <w:szCs w:val="24"/>
          <w:lang w:val="en-US"/>
        </w:rPr>
        <w:t>button is clicked</w:t>
      </w:r>
    </w:p>
    <w:p w14:paraId="4C21CAA3" w14:textId="77777777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26DA885E" w14:textId="5057A817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DD84C8D" w14:textId="0BDB8D6D" w:rsidR="009A2AFE" w:rsidRDefault="005F5A1A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46EAC8" wp14:editId="42A5AFF6">
            <wp:extent cx="4853940" cy="3233834"/>
            <wp:effectExtent l="0" t="0" r="381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059" cy="324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C5687" w14:textId="2E804087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D01231B" w14:textId="5FF853A8" w:rsidR="009A2AFE" w:rsidRDefault="009A2AFE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</w:t>
      </w:r>
      <w:r>
        <w:rPr>
          <w:b/>
          <w:sz w:val="24"/>
          <w:szCs w:val="24"/>
          <w:lang w:val="en-US"/>
        </w:rPr>
        <w:t>3</w:t>
      </w:r>
      <w:r w:rsidRPr="00C31744">
        <w:rPr>
          <w:b/>
          <w:sz w:val="24"/>
          <w:szCs w:val="24"/>
          <w:lang w:val="en-US"/>
        </w:rPr>
        <w:t xml:space="preserve">: </w:t>
      </w:r>
      <w:r>
        <w:rPr>
          <w:b/>
          <w:sz w:val="24"/>
          <w:szCs w:val="24"/>
          <w:lang w:val="en-US"/>
        </w:rPr>
        <w:t>User clicked on image, and has selected the Green radio button</w:t>
      </w:r>
    </w:p>
    <w:p w14:paraId="54AE415A" w14:textId="77777777" w:rsidR="009A4B0B" w:rsidRPr="00C31744" w:rsidRDefault="009A4B0B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9383976" w14:textId="3FACA856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5DC2C9CD" w14:textId="10A14AA3" w:rsidR="009A2AFE" w:rsidRDefault="004278C0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03EAB93" wp14:editId="08E59A25">
            <wp:extent cx="4808220" cy="320126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915" cy="3213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A39CA" w14:textId="216DE061" w:rsidR="009A2AFE" w:rsidRPr="00C31744" w:rsidRDefault="009A2AFE" w:rsidP="009A2AFE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  <w:r w:rsidRPr="00C31744">
        <w:rPr>
          <w:b/>
          <w:sz w:val="24"/>
          <w:szCs w:val="24"/>
          <w:lang w:val="en-US"/>
        </w:rPr>
        <w:t xml:space="preserve">Fig </w:t>
      </w:r>
      <w:r w:rsidR="009A4B0B">
        <w:rPr>
          <w:b/>
          <w:sz w:val="24"/>
          <w:szCs w:val="24"/>
          <w:lang w:val="en-US"/>
        </w:rPr>
        <w:t>4</w:t>
      </w:r>
      <w:r w:rsidRPr="00C31744">
        <w:rPr>
          <w:b/>
          <w:sz w:val="24"/>
          <w:szCs w:val="24"/>
          <w:lang w:val="en-US"/>
        </w:rPr>
        <w:t xml:space="preserve">: </w:t>
      </w:r>
      <w:r w:rsidR="009A4B0B">
        <w:rPr>
          <w:b/>
          <w:sz w:val="24"/>
          <w:szCs w:val="24"/>
          <w:lang w:val="en-US"/>
        </w:rPr>
        <w:t>User clicked on Clear button</w:t>
      </w:r>
    </w:p>
    <w:p w14:paraId="5640DA79" w14:textId="708C18BB" w:rsidR="009A2AFE" w:rsidRDefault="009A2AFE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99DC4BB" w14:textId="44910B15" w:rsidR="0086419D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0B62F39B" w14:textId="6E284604" w:rsidR="0086419D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1A12F6F3" w14:textId="6498868A" w:rsidR="0086419D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4A6E5A29" w14:textId="77777777" w:rsidR="0086419D" w:rsidRPr="00C31744" w:rsidRDefault="0086419D" w:rsidP="002F25B3">
      <w:pPr>
        <w:autoSpaceDE w:val="0"/>
        <w:autoSpaceDN w:val="0"/>
        <w:adjustRightInd w:val="0"/>
        <w:spacing w:after="0" w:line="240" w:lineRule="auto"/>
        <w:jc w:val="center"/>
        <w:rPr>
          <w:b/>
          <w:sz w:val="24"/>
          <w:szCs w:val="24"/>
          <w:lang w:val="en-US"/>
        </w:rPr>
      </w:pPr>
    </w:p>
    <w:p w14:paraId="23F627A2" w14:textId="3E492EB9" w:rsidR="00C31744" w:rsidRPr="00C31744" w:rsidRDefault="002F25B3" w:rsidP="004661E9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Source </w:t>
      </w:r>
      <w:r w:rsidR="00C31744">
        <w:rPr>
          <w:b/>
          <w:sz w:val="28"/>
          <w:szCs w:val="28"/>
          <w:lang w:val="en-US"/>
        </w:rPr>
        <w:t>Code:</w:t>
      </w:r>
    </w:p>
    <w:p w14:paraId="355B476C" w14:textId="77777777" w:rsidR="000E0980" w:rsidRDefault="000E0980" w:rsidP="004661E9">
      <w:pPr>
        <w:autoSpaceDE w:val="0"/>
        <w:autoSpaceDN w:val="0"/>
        <w:adjustRightInd w:val="0"/>
        <w:spacing w:after="0" w:line="240" w:lineRule="auto"/>
        <w:rPr>
          <w:sz w:val="24"/>
          <w:szCs w:val="24"/>
          <w:lang w:val="en-US"/>
        </w:rPr>
      </w:pPr>
    </w:p>
    <w:p w14:paraId="1CA0E01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>/* Student Name: Varun Dua</w:t>
      </w:r>
    </w:p>
    <w:p w14:paraId="62C29AE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Student ID: 19230587</w:t>
      </w:r>
    </w:p>
    <w:p w14:paraId="5EBDEFC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Date: 23/09/2019</w:t>
      </w:r>
    </w:p>
    <w:p w14:paraId="37A581C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Assignment: 1</w:t>
      </w:r>
    </w:p>
    <w:p w14:paraId="6370CE9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Assignment: Write a program that allows a user to input their name </w:t>
      </w:r>
    </w:p>
    <w:p w14:paraId="79B2572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and student number, when the display button is clicked a message </w:t>
      </w:r>
    </w:p>
    <w:p w14:paraId="49C5C33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 of your own choosing is displayed which includes the users name in a label. </w:t>
      </w:r>
    </w:p>
    <w:p w14:paraId="42DEE53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*/</w:t>
      </w:r>
    </w:p>
    <w:p w14:paraId="7C0CD08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5809DBD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0D42F6C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;</w:t>
      </w:r>
    </w:p>
    <w:p w14:paraId="5D023B4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Collections.Generic;</w:t>
      </w:r>
    </w:p>
    <w:p w14:paraId="39A9373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ComponentModel;</w:t>
      </w:r>
    </w:p>
    <w:p w14:paraId="2BB6F3D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Data;</w:t>
      </w:r>
    </w:p>
    <w:p w14:paraId="24B5834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Drawing;</w:t>
      </w:r>
    </w:p>
    <w:p w14:paraId="627A248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Linq;</w:t>
      </w:r>
    </w:p>
    <w:p w14:paraId="02D7C11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Text;</w:t>
      </w:r>
    </w:p>
    <w:p w14:paraId="2A180AE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Threading.Tasks;</w:t>
      </w:r>
    </w:p>
    <w:p w14:paraId="77669DC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ystem.Windows.Forms;</w:t>
      </w:r>
    </w:p>
    <w:p w14:paraId="36BEC63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4FC5E79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ment1</w:t>
      </w:r>
    </w:p>
    <w:p w14:paraId="765288F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>{</w:t>
      </w:r>
    </w:p>
    <w:p w14:paraId="575E126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artia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IN"/>
        </w:rPr>
        <w:t>WelcomePag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: System.Windows.Forms.Form</w:t>
      </w:r>
    </w:p>
    <w:p w14:paraId="4EF5A23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{</w:t>
      </w:r>
    </w:p>
    <w:p w14:paraId="405CB77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count = 0;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Counter for the number of clicks on the image.</w:t>
      </w:r>
    </w:p>
    <w:p w14:paraId="3FF69BB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WelcomePage()</w:t>
      </w:r>
    </w:p>
    <w:p w14:paraId="72C03BE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53C7F6B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nitializeComponent();</w:t>
      </w:r>
    </w:p>
    <w:p w14:paraId="3951DCC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NameBox.Select();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Set focus on the Name text box</w:t>
      </w:r>
    </w:p>
    <w:p w14:paraId="148F542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599CF75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75C8EEB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to display Welcome Home page once the application is loaded. Access keys</w:t>
      </w:r>
    </w:p>
    <w:p w14:paraId="387B9C5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        * are used for Display, Clear and Exit buttons. Clear button is disabled and Image and certain other</w:t>
      </w:r>
    </w:p>
    <w:p w14:paraId="792A24D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        * elements are made not visible.*/</w:t>
      </w:r>
    </w:p>
    <w:p w14:paraId="60D4983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WelcomeScreen_Load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56E0215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6F6CCD2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DisplayButton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&amp;Display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C06CE8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learButton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&amp;Clear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C2E9D0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ExitButton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E&amp;xit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34C3E3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learButton.Enabl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2EFC725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mageBox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25BA643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AA292A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9E1DFB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olorBox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951879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7CC7B1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0A9AC7F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6EF5574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Welcome Panel background color is set to White. Panel contains Labels for Name, Student number</w:t>
      </w:r>
    </w:p>
    <w:p w14:paraId="5522C3E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        * and text boxes for the same, along with Display button.*/</w:t>
      </w:r>
    </w:p>
    <w:p w14:paraId="31C2E8F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Panel1_Paint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PaintEventArgs e)</w:t>
      </w:r>
    </w:p>
    <w:p w14:paraId="1D6FF00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   {</w:t>
      </w:r>
    </w:p>
    <w:p w14:paraId="6A56E02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WelcomePanel.BackColor = Color.White;</w:t>
      </w:r>
    </w:p>
    <w:p w14:paraId="21E316A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1FEA067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7007340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for Exit button*/</w:t>
      </w:r>
    </w:p>
    <w:p w14:paraId="5F65171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ExitButton_Click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4432A52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65F6383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.Close();</w:t>
      </w:r>
    </w:p>
    <w:p w14:paraId="31D82DB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4D5D954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1A3389B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to change the image and label in the Picture box on a click. It uses the counter (count)</w:t>
      </w:r>
    </w:p>
    <w:p w14:paraId="46365C8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        * initilaized above to keep track of the number of clicks on the image, </w:t>
      </w:r>
    </w:p>
    <w:p w14:paraId="2E87E82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        * and thus change the image and label accordingly.*/</w:t>
      </w:r>
    </w:p>
    <w:p w14:paraId="2EE2F75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ImageBox_Click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54379B2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7447D2C6" w14:textId="0D20C909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</w:t>
      </w:r>
    </w:p>
    <w:p w14:paraId="026DEB3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mage def = Image.FromFile(</w:t>
      </w:r>
      <w:r>
        <w:rPr>
          <w:rFonts w:ascii="Consolas" w:hAnsi="Consolas" w:cs="Consolas"/>
          <w:color w:val="800000"/>
          <w:sz w:val="19"/>
          <w:szCs w:val="19"/>
          <w:lang w:val="en-IN"/>
        </w:rPr>
        <w:t>@"D:\Business Application Programming\Class programs\Assignment1\Assignment1\Resources\Im1.jpg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4DE49AF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mage chg = Image.FromFile(</w:t>
      </w:r>
      <w:r>
        <w:rPr>
          <w:rFonts w:ascii="Consolas" w:hAnsi="Consolas" w:cs="Consolas"/>
          <w:color w:val="800000"/>
          <w:sz w:val="19"/>
          <w:szCs w:val="19"/>
          <w:lang w:val="en-IN"/>
        </w:rPr>
        <w:t>@"D:\Business Application Programming\Class programs\Assignment1\Assignment1\Resources\Im2.jpg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);</w:t>
      </w:r>
    </w:p>
    <w:p w14:paraId="561A636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String LabelDef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lick Me!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D645D8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String LabelChg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Howya!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E65E31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</w:p>
    <w:p w14:paraId="45C575F2" w14:textId="5B3C24C1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(count == 0)</w:t>
      </w:r>
    </w:p>
    <w:p w14:paraId="434A8C2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{</w:t>
      </w:r>
    </w:p>
    <w:p w14:paraId="1DF043D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ImageBox.Image = chg;</w:t>
      </w:r>
    </w:p>
    <w:p w14:paraId="25681A8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PicLabel.Text = LabelChg;</w:t>
      </w:r>
    </w:p>
    <w:p w14:paraId="25CE6B1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count++;</w:t>
      </w:r>
    </w:p>
    <w:p w14:paraId="7AEEEDC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</w:t>
      </w:r>
    </w:p>
    <w:p w14:paraId="3B23D8E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(count%2!=0)</w:t>
      </w:r>
    </w:p>
    <w:p w14:paraId="694432E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{</w:t>
      </w:r>
    </w:p>
    <w:p w14:paraId="7862FD0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ImageBox.Image = def;</w:t>
      </w:r>
    </w:p>
    <w:p w14:paraId="0892A9B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PicLabel.Text = LabelDef;</w:t>
      </w:r>
    </w:p>
    <w:p w14:paraId="7D85FB7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count++;</w:t>
      </w:r>
    </w:p>
    <w:p w14:paraId="180DF01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</w:t>
      </w:r>
    </w:p>
    <w:p w14:paraId="69C0314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0D2EDD2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{</w:t>
      </w:r>
    </w:p>
    <w:p w14:paraId="59E7577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ImageBox.Image = chg;</w:t>
      </w:r>
    </w:p>
    <w:p w14:paraId="1B136DD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PicLabel.Text = LabelChg;</w:t>
      </w:r>
    </w:p>
    <w:p w14:paraId="5368888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    count++;</w:t>
      </w:r>
    </w:p>
    <w:p w14:paraId="6C4A4CD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}</w:t>
      </w:r>
    </w:p>
    <w:p w14:paraId="79732EA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</w:t>
      </w:r>
    </w:p>
    <w:p w14:paraId="52D2507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696649F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1431377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</w:t>
      </w:r>
    </w:p>
    <w:p w14:paraId="3F28BD4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to Display Image, Message labels and Radio buttons on click of Display button*/</w:t>
      </w:r>
    </w:p>
    <w:p w14:paraId="18F2DEE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DisplayButton_Click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385D488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6DB39D3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WelcomePan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EA2EF5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mageBox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BC5BF6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C4C3BC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39E93E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olorBox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59D688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2C0BC5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learButton.Enabl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7055A2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String StdName = NameBox.Text.ToString();</w:t>
      </w:r>
    </w:p>
    <w:p w14:paraId="435F4A4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String StdNum = StudentIdBox.Text.ToString();</w:t>
      </w:r>
    </w:p>
    <w:p w14:paraId="39B158A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       MessageLabel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Welcome 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StdName +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 to MS806.\nHave a nice day.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63A3478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[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StdNum +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]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09FCC53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WelcomePage.ActiveForm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Welcome 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+ StdName;</w:t>
      </w:r>
    </w:p>
    <w:p w14:paraId="412786E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246F52A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Pink button Event handler*/</w:t>
      </w:r>
    </w:p>
    <w:p w14:paraId="5DC227A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PinkButton_CheckedChanged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7C7930B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504E31D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ForeColor = Color.Pink;</w:t>
      </w:r>
    </w:p>
    <w:p w14:paraId="62DB1E2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ForeColor = Color.Pink;</w:t>
      </w:r>
    </w:p>
    <w:p w14:paraId="0B21CE7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ForeColor = Color.Pink;</w:t>
      </w:r>
    </w:p>
    <w:p w14:paraId="2AF95E9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3BAF117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Royal Blue button Event handler*/</w:t>
      </w:r>
    </w:p>
    <w:p w14:paraId="463DBBB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RoyalBlueButton_CheckedChanged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4956A81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1C7AF03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ForeColor = Color.RoyalBlue;</w:t>
      </w:r>
    </w:p>
    <w:p w14:paraId="335F405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ForeColor = Color.RoyalBlue;</w:t>
      </w:r>
    </w:p>
    <w:p w14:paraId="6834C7F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ForeColor = Color.RoyalBlue;</w:t>
      </w:r>
    </w:p>
    <w:p w14:paraId="4BE9021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4501E34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Chocolate button Event handler*/</w:t>
      </w:r>
    </w:p>
    <w:p w14:paraId="7478FA1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ChocolateButton_CheckedChanged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601F931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365A6C2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ForeColor = Color.Chocolate;</w:t>
      </w:r>
    </w:p>
    <w:p w14:paraId="45F4517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ForeColor = Color.Chocolate;</w:t>
      </w:r>
    </w:p>
    <w:p w14:paraId="48E508C8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ForeColor = Color.Chocolate;</w:t>
      </w:r>
    </w:p>
    <w:p w14:paraId="158ECB5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221C2EB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Green button Event handler*/</w:t>
      </w:r>
    </w:p>
    <w:p w14:paraId="2E38CEFD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GreenButton_CheckedChanged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546995B4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71A0F36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ForeColor = Color.Green;</w:t>
      </w:r>
    </w:p>
    <w:p w14:paraId="46A6AE87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ForeColor = Color.Green;</w:t>
      </w:r>
    </w:p>
    <w:p w14:paraId="0382517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ForeColor = Color.Green;</w:t>
      </w:r>
    </w:p>
    <w:p w14:paraId="397C866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793C98B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*Event handler to Clear Image, Message labels and Radio buttons, and display the welcome page</w:t>
      </w:r>
    </w:p>
    <w:p w14:paraId="24BAD3DC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8000"/>
          <w:sz w:val="19"/>
          <w:szCs w:val="19"/>
          <w:lang w:val="en-IN"/>
        </w:rPr>
        <w:t xml:space="preserve">         * on click of Clear button*/</w:t>
      </w:r>
    </w:p>
    <w:p w14:paraId="2E5E67A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ClearButton_Click(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ender, EventArgs e)</w:t>
      </w:r>
    </w:p>
    <w:p w14:paraId="76BC3FF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{</w:t>
      </w:r>
    </w:p>
    <w:p w14:paraId="2EF005E9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hocolateButton.Check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491F814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nkButton.Check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8AE6AA3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RoyalBlueButton.Check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63DC8C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GreenButton.Check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B4B704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learButton.Enabled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81F174E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mageBox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BCDD82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22E9978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666BD3A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olorBox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E765A3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7D6F216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WelcomePanel.Visible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2B6071B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MessageLabel.ForeColor = Color.Black;</w:t>
      </w:r>
    </w:p>
    <w:p w14:paraId="2DF632B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dLabel.ForeColor = Color.Black;</w:t>
      </w:r>
    </w:p>
    <w:p w14:paraId="5903B49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PicLabel.ForeColor = Color.Black;</w:t>
      </w:r>
    </w:p>
    <w:p w14:paraId="7E352F6B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NameBox.Text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59691F2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StudentIdBox.Text =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30DCB14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WelcomePage.ActiveForm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Welcome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;</w:t>
      </w:r>
    </w:p>
    <w:p w14:paraId="1D899450" w14:textId="27E58F56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ImageBox.Image = Image.FromFile(</w:t>
      </w:r>
      <w:r>
        <w:rPr>
          <w:rFonts w:ascii="Consolas" w:hAnsi="Consolas" w:cs="Consolas"/>
          <w:color w:val="800000"/>
          <w:sz w:val="19"/>
          <w:szCs w:val="19"/>
          <w:lang w:val="en-IN"/>
        </w:rPr>
        <w:t>@"D:\Business Application Programming\Class programs\Assignment1\Assignment1\Resources\Im1.jpg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); </w:t>
      </w:r>
    </w:p>
    <w:p w14:paraId="5B534B9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</w:t>
      </w:r>
    </w:p>
    <w:p w14:paraId="3E45597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739E563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420B7849" w14:textId="6EAA0B1E" w:rsidR="001B7228" w:rsidRDefault="001B7228" w:rsidP="001B7228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lastRenderedPageBreak/>
        <w:t xml:space="preserve">     PicLabel.Text = </w:t>
      </w:r>
      <w:r>
        <w:rPr>
          <w:rFonts w:ascii="Consolas" w:hAnsi="Consolas" w:cs="Consolas"/>
          <w:color w:val="A31515"/>
          <w:sz w:val="19"/>
          <w:szCs w:val="19"/>
          <w:lang w:val="en-IN"/>
        </w:rPr>
        <w:t>"Click Me!"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;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Change the image back to original image</w:t>
      </w:r>
    </w:p>
    <w:p w14:paraId="4D125D56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count = 0;</w:t>
      </w:r>
    </w:p>
    <w:p w14:paraId="54939DC2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    NameBox.Select();                 </w:t>
      </w:r>
      <w:r>
        <w:rPr>
          <w:rFonts w:ascii="Consolas" w:hAnsi="Consolas" w:cs="Consolas"/>
          <w:color w:val="008000"/>
          <w:sz w:val="19"/>
          <w:szCs w:val="19"/>
          <w:lang w:val="en-IN"/>
        </w:rPr>
        <w:t>//Set focus on the Name text box</w:t>
      </w:r>
    </w:p>
    <w:p w14:paraId="3E17FC6F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 }</w:t>
      </w:r>
    </w:p>
    <w:p w14:paraId="393C09D0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</w:p>
    <w:p w14:paraId="4F514215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   </w:t>
      </w:r>
    </w:p>
    <w:p w14:paraId="7B61117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  }</w:t>
      </w:r>
    </w:p>
    <w:p w14:paraId="55E718E1" w14:textId="77777777" w:rsidR="001B7228" w:rsidRDefault="001B7228" w:rsidP="001B7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sz w:val="19"/>
          <w:szCs w:val="19"/>
          <w:lang w:val="en-IN"/>
        </w:rPr>
        <w:t>}</w:t>
      </w:r>
    </w:p>
    <w:p w14:paraId="347228E0" w14:textId="309A35A8" w:rsidR="00C31744" w:rsidRDefault="00C31744">
      <w:pPr>
        <w:rPr>
          <w:sz w:val="24"/>
          <w:szCs w:val="24"/>
          <w:lang w:val="en-US"/>
        </w:rPr>
      </w:pPr>
    </w:p>
    <w:sectPr w:rsidR="00C31744" w:rsidSect="007D2B60">
      <w:headerReference w:type="default" r:id="rId12"/>
      <w:footerReference w:type="default" r:id="rId13"/>
      <w:pgSz w:w="12240" w:h="15840"/>
      <w:pgMar w:top="1440" w:right="1440" w:bottom="12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4D0ED" w14:textId="77777777" w:rsidR="002D1F7B" w:rsidRDefault="002D1F7B" w:rsidP="00DD2DA5">
      <w:pPr>
        <w:spacing w:after="0" w:line="240" w:lineRule="auto"/>
      </w:pPr>
      <w:r>
        <w:separator/>
      </w:r>
    </w:p>
  </w:endnote>
  <w:endnote w:type="continuationSeparator" w:id="0">
    <w:p w14:paraId="6575698F" w14:textId="77777777" w:rsidR="002D1F7B" w:rsidRDefault="002D1F7B" w:rsidP="00DD2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F2858" w14:textId="6ABFFDF2" w:rsidR="005C470D" w:rsidRDefault="00310149" w:rsidP="00DD2DA5">
    <w:r>
      <w:t>Varun</w:t>
    </w:r>
    <w:r w:rsidR="002F25B3">
      <w:t xml:space="preserve"> D</w:t>
    </w:r>
    <w:r>
      <w:t>ua</w:t>
    </w:r>
    <w:r w:rsidR="002F25B3">
      <w:t xml:space="preserve"> 1</w:t>
    </w:r>
    <w:r>
      <w:t>9230587</w:t>
    </w:r>
    <w:r w:rsidR="002F25B3">
      <w:t xml:space="preserve"> Assign</w:t>
    </w:r>
    <w:r>
      <w:t>ment</w:t>
    </w:r>
    <w:r w:rsidR="002F25B3">
      <w:t xml:space="preserve"> 1</w:t>
    </w:r>
    <w:r w:rsidR="00CE775F">
      <w:t xml:space="preserve"> </w:t>
    </w:r>
    <w:r w:rsidR="005C470D">
      <w:tab/>
    </w:r>
    <w:sdt>
      <w:sdtPr>
        <w:id w:val="250395305"/>
        <w:docPartObj>
          <w:docPartGallery w:val="Page Numbers (Top of Page)"/>
          <w:docPartUnique/>
        </w:docPartObj>
      </w:sdtPr>
      <w:sdtEndPr/>
      <w:sdtContent>
        <w:r w:rsidR="005C470D">
          <w:tab/>
        </w:r>
        <w:r w:rsidR="005C470D">
          <w:tab/>
        </w:r>
        <w:r w:rsidR="005C470D">
          <w:tab/>
        </w:r>
        <w:r w:rsidR="005C470D">
          <w:tab/>
        </w:r>
        <w:r w:rsidR="00CE775F">
          <w:t xml:space="preserve">                                    </w:t>
        </w:r>
        <w:r w:rsidR="005C470D">
          <w:t xml:space="preserve">Page </w:t>
        </w:r>
        <w:r w:rsidR="00C84E99">
          <w:fldChar w:fldCharType="begin"/>
        </w:r>
        <w:r w:rsidR="005C470D">
          <w:instrText xml:space="preserve"> PAGE </w:instrText>
        </w:r>
        <w:r w:rsidR="00C84E99">
          <w:fldChar w:fldCharType="separate"/>
        </w:r>
        <w:r w:rsidR="00C31744">
          <w:rPr>
            <w:noProof/>
          </w:rPr>
          <w:t>2</w:t>
        </w:r>
        <w:r w:rsidR="00C84E99">
          <w:rPr>
            <w:noProof/>
          </w:rPr>
          <w:fldChar w:fldCharType="end"/>
        </w:r>
        <w:r w:rsidR="005C470D">
          <w:t xml:space="preserve"> of </w:t>
        </w:r>
        <w:r w:rsidR="00D46293">
          <w:rPr>
            <w:noProof/>
          </w:rPr>
          <w:fldChar w:fldCharType="begin"/>
        </w:r>
        <w:r w:rsidR="00D46293">
          <w:rPr>
            <w:noProof/>
          </w:rPr>
          <w:instrText xml:space="preserve"> NUMPAGES  </w:instrText>
        </w:r>
        <w:r w:rsidR="00D46293">
          <w:rPr>
            <w:noProof/>
          </w:rPr>
          <w:fldChar w:fldCharType="separate"/>
        </w:r>
        <w:r w:rsidR="00C31744">
          <w:rPr>
            <w:noProof/>
          </w:rPr>
          <w:t>3</w:t>
        </w:r>
        <w:r w:rsidR="00D46293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F5BDE" w14:textId="77777777" w:rsidR="002D1F7B" w:rsidRDefault="002D1F7B" w:rsidP="00DD2DA5">
      <w:pPr>
        <w:spacing w:after="0" w:line="240" w:lineRule="auto"/>
      </w:pPr>
      <w:r>
        <w:separator/>
      </w:r>
    </w:p>
  </w:footnote>
  <w:footnote w:type="continuationSeparator" w:id="0">
    <w:p w14:paraId="73983701" w14:textId="77777777" w:rsidR="002D1F7B" w:rsidRDefault="002D1F7B" w:rsidP="00DD2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026B6" w14:textId="24C6E9A1" w:rsidR="005C470D" w:rsidRDefault="00004837">
    <w:pPr>
      <w:pStyle w:val="Header"/>
    </w:pPr>
    <w:r>
      <w:t>MS806</w:t>
    </w:r>
    <w:r w:rsidR="005C470D">
      <w:t xml:space="preserve"> Assignment</w:t>
    </w:r>
    <w:r w:rsidR="002F25B3">
      <w:t xml:space="preserve">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jU1N7A0NjA3tLBQ0lEKTi0uzszPAykwrQUAOr0lfSwAAAA="/>
  </w:docVars>
  <w:rsids>
    <w:rsidRoot w:val="00492C3C"/>
    <w:rsid w:val="000028DF"/>
    <w:rsid w:val="00004837"/>
    <w:rsid w:val="00016FA5"/>
    <w:rsid w:val="000638DB"/>
    <w:rsid w:val="000A0EDF"/>
    <w:rsid w:val="000E0626"/>
    <w:rsid w:val="000E0980"/>
    <w:rsid w:val="001037E2"/>
    <w:rsid w:val="00184455"/>
    <w:rsid w:val="001B7228"/>
    <w:rsid w:val="001D1D67"/>
    <w:rsid w:val="002615CD"/>
    <w:rsid w:val="002663C0"/>
    <w:rsid w:val="00285CC1"/>
    <w:rsid w:val="002932E2"/>
    <w:rsid w:val="002A2D41"/>
    <w:rsid w:val="002A30F8"/>
    <w:rsid w:val="002D1F7B"/>
    <w:rsid w:val="002E4FD5"/>
    <w:rsid w:val="002F25B3"/>
    <w:rsid w:val="00310149"/>
    <w:rsid w:val="00334461"/>
    <w:rsid w:val="00365770"/>
    <w:rsid w:val="003C5D45"/>
    <w:rsid w:val="00410AF2"/>
    <w:rsid w:val="004278C0"/>
    <w:rsid w:val="00436AE2"/>
    <w:rsid w:val="00437F4A"/>
    <w:rsid w:val="0046370E"/>
    <w:rsid w:val="004661E9"/>
    <w:rsid w:val="00490A01"/>
    <w:rsid w:val="00492C3C"/>
    <w:rsid w:val="004B6201"/>
    <w:rsid w:val="004C64B0"/>
    <w:rsid w:val="004F3D9E"/>
    <w:rsid w:val="005428DC"/>
    <w:rsid w:val="00572472"/>
    <w:rsid w:val="00583944"/>
    <w:rsid w:val="005C470D"/>
    <w:rsid w:val="005D697A"/>
    <w:rsid w:val="005F5A1A"/>
    <w:rsid w:val="00626C55"/>
    <w:rsid w:val="00634693"/>
    <w:rsid w:val="006524DA"/>
    <w:rsid w:val="00666356"/>
    <w:rsid w:val="006A3E2E"/>
    <w:rsid w:val="006C749F"/>
    <w:rsid w:val="00746A9E"/>
    <w:rsid w:val="00750886"/>
    <w:rsid w:val="00751C99"/>
    <w:rsid w:val="00797BA1"/>
    <w:rsid w:val="007D2B60"/>
    <w:rsid w:val="00807433"/>
    <w:rsid w:val="00834291"/>
    <w:rsid w:val="0085387A"/>
    <w:rsid w:val="0086419D"/>
    <w:rsid w:val="00870AE0"/>
    <w:rsid w:val="00870B6A"/>
    <w:rsid w:val="008934F0"/>
    <w:rsid w:val="008A57FA"/>
    <w:rsid w:val="008B447B"/>
    <w:rsid w:val="008B489A"/>
    <w:rsid w:val="008C03A9"/>
    <w:rsid w:val="008C15F6"/>
    <w:rsid w:val="00911989"/>
    <w:rsid w:val="00912651"/>
    <w:rsid w:val="00931333"/>
    <w:rsid w:val="009668C9"/>
    <w:rsid w:val="009A2AFE"/>
    <w:rsid w:val="009A4B0B"/>
    <w:rsid w:val="009F1913"/>
    <w:rsid w:val="009F4711"/>
    <w:rsid w:val="00A01F1A"/>
    <w:rsid w:val="00A408E7"/>
    <w:rsid w:val="00A40AF3"/>
    <w:rsid w:val="00A62E50"/>
    <w:rsid w:val="00A71F67"/>
    <w:rsid w:val="00AE0059"/>
    <w:rsid w:val="00AF3EEE"/>
    <w:rsid w:val="00B15B66"/>
    <w:rsid w:val="00B21578"/>
    <w:rsid w:val="00B379F4"/>
    <w:rsid w:val="00B74780"/>
    <w:rsid w:val="00B82729"/>
    <w:rsid w:val="00BD36BA"/>
    <w:rsid w:val="00C31744"/>
    <w:rsid w:val="00C32470"/>
    <w:rsid w:val="00C56726"/>
    <w:rsid w:val="00C84E99"/>
    <w:rsid w:val="00CA030E"/>
    <w:rsid w:val="00CD10E2"/>
    <w:rsid w:val="00CE775F"/>
    <w:rsid w:val="00D16A41"/>
    <w:rsid w:val="00D16DCE"/>
    <w:rsid w:val="00D36DD7"/>
    <w:rsid w:val="00D46293"/>
    <w:rsid w:val="00D46B32"/>
    <w:rsid w:val="00D61AC1"/>
    <w:rsid w:val="00D83723"/>
    <w:rsid w:val="00D83E92"/>
    <w:rsid w:val="00DD2DA5"/>
    <w:rsid w:val="00DE5539"/>
    <w:rsid w:val="00DE76BB"/>
    <w:rsid w:val="00E020FB"/>
    <w:rsid w:val="00E3669B"/>
    <w:rsid w:val="00E613A8"/>
    <w:rsid w:val="00E73226"/>
    <w:rsid w:val="00E9373F"/>
    <w:rsid w:val="00E96E6D"/>
    <w:rsid w:val="00EC73C9"/>
    <w:rsid w:val="00ED1BEA"/>
    <w:rsid w:val="00EE2280"/>
    <w:rsid w:val="00F204EA"/>
    <w:rsid w:val="00F979EE"/>
    <w:rsid w:val="00FD2255"/>
    <w:rsid w:val="00FE0D52"/>
    <w:rsid w:val="00FF6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7307CC"/>
  <w15:docId w15:val="{530B51FC-2838-41F9-8108-27339E4D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2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C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2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DA5"/>
  </w:style>
  <w:style w:type="paragraph" w:styleId="Footer">
    <w:name w:val="footer"/>
    <w:basedOn w:val="Normal"/>
    <w:link w:val="FooterChar"/>
    <w:uiPriority w:val="99"/>
    <w:unhideWhenUsed/>
    <w:rsid w:val="00DD2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DA5"/>
  </w:style>
  <w:style w:type="table" w:styleId="TableGrid">
    <w:name w:val="Table Grid"/>
    <w:basedOn w:val="TableNormal"/>
    <w:uiPriority w:val="59"/>
    <w:rsid w:val="006C749F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749F"/>
    <w:pPr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A1A990-3E05-4ABF-9348-4B57EB9EA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Application Programming</vt:lpstr>
    </vt:vector>
  </TitlesOfParts>
  <Company>NUI Galway</Company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pplication Programming</dc:title>
  <dc:creator>Neil Keane</dc:creator>
  <cp:lastModifiedBy>Dua, Varun</cp:lastModifiedBy>
  <cp:revision>21</cp:revision>
  <dcterms:created xsi:type="dcterms:W3CDTF">2019-09-12T15:44:00Z</dcterms:created>
  <dcterms:modified xsi:type="dcterms:W3CDTF">2019-09-26T18:17:00Z</dcterms:modified>
</cp:coreProperties>
</file>